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6750ea3 de 15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5 Nov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750ea3 del 15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15T19:17:51Z</dcterms:created>
  <dcterms:modified xsi:type="dcterms:W3CDTF">2023-11-15T19:1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